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A24B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B8C4BC" w:rsidR="007B4A91" w:rsidRDefault="005617D0">
      <w:pPr>
        <w:rPr>
          <w:sz w:val="28"/>
          <w:szCs w:val="28"/>
        </w:rPr>
      </w:pPr>
      <w:r>
        <w:rPr>
          <w:sz w:val="28"/>
          <w:szCs w:val="28"/>
        </w:rPr>
        <w:t>Spaceship Battle</w:t>
      </w:r>
    </w:p>
    <w:p w14:paraId="34A9E19B" w14:textId="77777777" w:rsidR="007B4A91" w:rsidRDefault="00DA24B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FCC99F4" w:rsidR="007B4A91" w:rsidRDefault="005617D0" w:rsidP="005617D0">
      <w:pPr>
        <w:rPr>
          <w:sz w:val="28"/>
          <w:szCs w:val="28"/>
        </w:rPr>
      </w:pPr>
      <w:r>
        <w:rPr>
          <w:sz w:val="28"/>
          <w:szCs w:val="28"/>
        </w:rPr>
        <w:t>The spaceship should kill all the aliens</w:t>
      </w:r>
    </w:p>
    <w:p w14:paraId="3D632C61" w14:textId="77777777" w:rsidR="007B4A91" w:rsidRDefault="00DA24B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023D6F0" w14:textId="3543A086" w:rsidR="005617D0" w:rsidRDefault="005617D0" w:rsidP="005617D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spaceship which is being attacked by a lot of aliens as it </w:t>
      </w:r>
    </w:p>
    <w:p w14:paraId="6102F988" w14:textId="77777777" w:rsidR="007B4A91" w:rsidRDefault="00DA24B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BCA0D67" w:rsidR="007B4A91" w:rsidRDefault="005617D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as </w:t>
      </w:r>
      <w:proofErr w:type="gramStart"/>
      <w:r>
        <w:rPr>
          <w:sz w:val="28"/>
          <w:szCs w:val="28"/>
        </w:rPr>
        <w:t>some kind of secret</w:t>
      </w:r>
      <w:proofErr w:type="gramEnd"/>
      <w:r>
        <w:rPr>
          <w:sz w:val="28"/>
          <w:szCs w:val="28"/>
        </w:rPr>
        <w:t xml:space="preserve"> with it and the aliens are very curious.</w:t>
      </w:r>
    </w:p>
    <w:p w14:paraId="0AE3FDBE" w14:textId="77777777" w:rsidR="007B4A91" w:rsidRDefault="00DA24B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8246F44" w:rsidR="007B4A91" w:rsidRDefault="005617D0">
      <w:pPr>
        <w:ind w:left="720"/>
        <w:rPr>
          <w:sz w:val="28"/>
          <w:szCs w:val="28"/>
        </w:rPr>
      </w:pPr>
      <w:r>
        <w:rPr>
          <w:sz w:val="28"/>
          <w:szCs w:val="28"/>
        </w:rPr>
        <w:t>But it is not ready to spill the secret.</w:t>
      </w:r>
    </w:p>
    <w:p w14:paraId="35A4557A" w14:textId="77777777" w:rsidR="007B4A91" w:rsidRDefault="00DA24B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A75BF26" w:rsidR="007B4A91" w:rsidRDefault="005617D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9CE8AD0" w:rsidR="007B4A91" w:rsidRDefault="005617D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fire </w:t>
            </w:r>
            <w:proofErr w:type="spellStart"/>
            <w:r>
              <w:rPr>
                <w:sz w:val="28"/>
                <w:szCs w:val="28"/>
              </w:rPr>
              <w:t>lazer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5AD413A" w:rsidR="007B4A91" w:rsidRDefault="005617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DA55FEE" w:rsidR="007B4A91" w:rsidRDefault="005617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3EFEEC2" w:rsidR="005617D0" w:rsidRDefault="005617D0" w:rsidP="005617D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8D0DDB0" w:rsidR="007B4A91" w:rsidRDefault="00DA24B1" w:rsidP="00DA24B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A771D03" w:rsidR="007B4A91" w:rsidRDefault="005617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4135B83" w:rsidR="007B4A91" w:rsidRDefault="00DA2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E341712" w:rsidR="007B4A91" w:rsidRDefault="005617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  <w:r>
              <w:rPr>
                <w:sz w:val="28"/>
                <w:szCs w:val="28"/>
              </w:rPr>
              <w:t>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F6BFB34" w:rsidR="007B4A91" w:rsidRDefault="00DA2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410FE69" w:rsidR="007B4A91" w:rsidRDefault="005617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  <w:r>
              <w:rPr>
                <w:sz w:val="28"/>
                <w:szCs w:val="28"/>
              </w:rPr>
              <w:t>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9A0C729" w:rsidR="007B4A91" w:rsidRDefault="00DA2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02BB442" w:rsidR="007B4A91" w:rsidRDefault="005617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  <w:r>
              <w:rPr>
                <w:sz w:val="28"/>
                <w:szCs w:val="28"/>
              </w:rPr>
              <w:t>6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41F7DA2" w:rsidR="007B4A91" w:rsidRDefault="00DA2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0B78E62" w:rsidR="007B4A91" w:rsidRDefault="005617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  <w:r>
              <w:rPr>
                <w:sz w:val="28"/>
                <w:szCs w:val="28"/>
              </w:rPr>
              <w:t>7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0389FC78" w:rsidR="007B4A91" w:rsidRDefault="00DA2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1AC044E8" w:rsidR="007B4A91" w:rsidRDefault="005617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  <w:r>
              <w:rPr>
                <w:sz w:val="28"/>
                <w:szCs w:val="28"/>
              </w:rPr>
              <w:t>8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6F1BDF22" w:rsidR="007B4A91" w:rsidRDefault="00DA24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spaceship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A24B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A24B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A24B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A24B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401B672" w14:textId="77777777" w:rsidR="00DA24B1" w:rsidRDefault="00DA24B1">
      <w:r>
        <w:t>The aliens can come randomly at any position and different speeds</w:t>
      </w:r>
    </w:p>
    <w:p w14:paraId="2BCE7F07" w14:textId="77777777" w:rsidR="00DA24B1" w:rsidRDefault="00DA24B1">
      <w:r>
        <w:t>Score increases when spaceship kills the aliens</w:t>
      </w:r>
    </w:p>
    <w:p w14:paraId="24B987DE" w14:textId="3E7F3ADB" w:rsidR="007B4A91" w:rsidRDefault="00DA24B1">
      <w:pPr>
        <w:rPr>
          <w:sz w:val="28"/>
          <w:szCs w:val="28"/>
        </w:rPr>
      </w:pPr>
      <w:r>
        <w:t>If the aliens attack the spaceship the game is over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655258424">
    <w:abstractNumId w:val="0"/>
  </w:num>
  <w:num w:numId="2" w16cid:durableId="70127950">
    <w:abstractNumId w:val="1"/>
  </w:num>
  <w:num w:numId="3" w16cid:durableId="531462759">
    <w:abstractNumId w:val="3"/>
  </w:num>
  <w:num w:numId="4" w16cid:durableId="1919169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617D0"/>
    <w:rsid w:val="007B4A91"/>
    <w:rsid w:val="00DA2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ya Awesome</dc:creator>
  <cp:lastModifiedBy>Charu Visa</cp:lastModifiedBy>
  <cp:revision>2</cp:revision>
  <dcterms:created xsi:type="dcterms:W3CDTF">2022-09-03T07:28:00Z</dcterms:created>
  <dcterms:modified xsi:type="dcterms:W3CDTF">2022-09-03T07:28:00Z</dcterms:modified>
</cp:coreProperties>
</file>